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dney</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Organisation Name (e.g., Anglicare Sydney, The Smith Family, or a local Council Service)]</w:t>
      </w:r>
      <w:r>
        <w:br/>
      </w:r>
      <w:r>
        <w:t xml:space="preserve">[Organisation Address]</w:t>
      </w:r>
      <w:r>
        <w:br/>
      </w:r>
      <w:r>
        <w:t xml:space="preserve">Sydney, NSW [Postcode]</w:t>
      </w:r>
    </w:p>
    <w:bookmarkStart w:id="20" w:name="X6a292c1a4f269c9c3864a6396a0e36bc2d6d245"/>
    <w:p>
      <w:pPr>
        <w:pStyle w:val="Heading1"/>
      </w:pPr>
      <w:r>
        <w:t xml:space="preserve">Internship Application Letter for Social Work Internship Position</w:t>
      </w:r>
    </w:p>
    <w:p>
      <w:pPr>
        <w:pStyle w:val="FirstParagraph"/>
      </w:pPr>
      <w:r>
        <w:t xml:space="preserve">Dear Hiring Manager,</w:t>
      </w:r>
    </w:p>
    <w:p>
      <w:pPr>
        <w:pStyle w:val="BodyText"/>
      </w:pPr>
      <w:r>
        <w:t xml:space="preserve">I am writing to express my enthusiastic application for the Social Work Internship position at [Organisation Name] within the vibrant and dynamic social services landscape of Australia Sydney. As a dedicated student completing my Bachelor of Social Work (Qualifying) at the University of Technology Sydney, I am deeply committed to pursuing a career in community development and mental health support within Australia's most diverse urban environment. This Internship Application Letter represents not just a formal submission, but the culmination of my academic preparation, practical volunteer experience, and profound personal motivation to contribute meaningfully as an aspiring Social Worker in Sydney.</w:t>
      </w:r>
    </w:p>
    <w:p>
      <w:pPr>
        <w:pStyle w:val="BodyText"/>
      </w:pPr>
      <w:r>
        <w:t xml:space="preserve">My academic journey has been meticulously aligned with the core values underpinning professional social work practice in Australia. I have consistently engaged with subjects such as Advanced Practice in Child Protection (Sydney Context), Indigenous Community Engagement, Mental Health Policy, and Crisis Intervention Strategies – all delivered through a lens that emphasises cultural safety and trauma-informed care specific to the Australian context. The Australian Association of Social Workers (AASW) Code of Ethics is not merely a document I reference; it is the compass guiding my approach to vulnerable populations. I have particularly studied how Sydney’s unique demographic tapestry – with its 40% migrant population across inner-city suburbs like Cabramatta, Lakemba, and Marrickville – demands nuanced, culturally responsive practice that respects both individual agency and community strengths. This understanding is deeply embedded in my academic work and practical application.</w:t>
      </w:r>
    </w:p>
    <w:p>
      <w:pPr>
        <w:pStyle w:val="BodyText"/>
      </w:pPr>
      <w:r>
        <w:t xml:space="preserve">My commitment to social justice in Australia Sydney has been actively demonstrated through extensive hands-on experience. For the past 18 months, I have volunteered as a Youth Support Assistant at 'The Bridge', a non-profit agency based in Redfern providing critical outreach services to homeless young people experiencing complex trauma and systemic barriers. In this role, I co-facilitated weekly mental health workshops addressing anxiety and resilience among youth aged 16-25, collaborated with NSW Health staff on housing pathways for clients accessing emergency accommodation, and provided one-on-one support during crisis situations – always working under the supervision of a Registered Social Worker. This experience was pivotal in teaching me the realities of Sydney’s social challenges: navigating housing insecurity in Kings Cross, supporting refugee youth through cultural adjustment, and understanding the complex interplay between mental health and socioeconomic disadvantage that is so prevalent across our city. I also completed a 3-week field placement at St Vincent's Public Health Service in inner-Sydney, where I assisted with client assessments for families accessing early intervention services within the child protection framework – reinforcing my understanding of Australia’s mandatory reporting requirements and statutory processes.</w:t>
      </w:r>
    </w:p>
    <w:p>
      <w:pPr>
        <w:pStyle w:val="BodyText"/>
      </w:pPr>
      <w:r>
        <w:t xml:space="preserve">What drives me to seek this specific Internship Application is a profound desire to learn from the expertise embedded within Sydney's leading social service organisations. I am particularly drawn to [Organisation Name]'s innovative work in [mention a specific program or value – e.g., 'trauma-informed care for newly arrived migrants' or 'youth employment initiatives in Western Sydney'], which directly resonates with my academic focus on equitable access to opportunity. Sydney presents an unparalleled learning environment for a Social Worker due to its intensity of need, diversity of cultural groups, and the presence of world-class agencies pioneering evidence-based practice within Australia's unique social welfare system. I am eager to apply my knowledge of Australian social policy frameworks – including the National Framework for Recovery-Oriented Mental Health Services and NSW's Child Wellbeing Strategy – under your expert supervision. I understand that success as a Social Worker in Sydney requires not only clinical skills but also deep community knowledge, advocacy prowess, and unwavering respect for cultural contexts that are specific to our city.</w:t>
      </w:r>
    </w:p>
    <w:p>
      <w:pPr>
        <w:pStyle w:val="BodyText"/>
      </w:pPr>
      <w:r>
        <w:t xml:space="preserve">My technical competencies align with the evolving demands of social work in Australia Sydney. I am proficient in case management software such as Salesforce Health Cloud, experienced in using Australian government resources like the MyGov platform for client assistance, and skilled in developing culturally safe engagement strategies. I have completed First Aid (including Mental Health First Aid), Working with Children Check, and NSW Police clearance – all essential prerequisites for any Social Worker operating within Australia’s regulated environment. Crucially, I possess a strong foundation in effective communication across diverse settings; whether translating information for non-English speaking clients at a local community centre in Lakemba or documenting complex cases for statutory authorities, I prioritise clarity, empathy, and cultural sensitivity as mandated by AASW standards.</w:t>
      </w:r>
    </w:p>
    <w:p>
      <w:pPr>
        <w:pStyle w:val="BodyText"/>
      </w:pPr>
      <w:r>
        <w:t xml:space="preserve">I am deeply aware that the challenges facing Sydney communities – from youth mental health crises to housing affordability and supporting refugee families navigating complex systems – require compassionate, skilled practitioners who are both locally embedded and ethically grounded. As an Internship candidate seeking a Social Worker role, I offer not just academic knowledge but a genuine passion for building sustainable change within Australia’s most populous city. I am committed to learning from experienced professionals like yourself, contributing actively to your team's mission, and growing into a qualified Social Worker who embodies the integrity and effectiveness expected of our profession in Sydney.</w:t>
      </w:r>
    </w:p>
    <w:p>
      <w:pPr>
        <w:pStyle w:val="BodyText"/>
      </w:pPr>
      <w:r>
        <w:t xml:space="preserve">I am confident that my dedication to social justice, practical experience within Sydney’s community sector, academic grounding in Australian social work practice standards, and unwavering commitment to cultural safety make me an ideal candidate for this Internship Application. Thank you for considering my application. I am eager to discuss how my skills and experiences align with [Organisation Name]'s goals and would welcome the opportunity for an interview at your earliest convenience.</w:t>
      </w:r>
    </w:p>
    <w:p>
      <w:pPr>
        <w:pStyle w:val="BodyText"/>
      </w:pPr>
      <w:r>
        <w:t xml:space="preserve">Sincerely,</w:t>
      </w:r>
    </w:p>
    <w:p>
      <w:pPr>
        <w:pStyle w:val="BodyText"/>
      </w:pPr>
      <w:r>
        <w:t xml:space="preserve">[Your Typed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 Internship Application Letter - Sydney</dc:title>
  <dc:creator/>
  <dc:language>en</dc:language>
  <cp:keywords/>
  <dcterms:created xsi:type="dcterms:W3CDTF">2026-07-21T12:13:27Z</dcterms:created>
  <dcterms:modified xsi:type="dcterms:W3CDTF">2026-07-21T12:13:27Z</dcterms:modified>
</cp:coreProperties>
</file>

<file path=docProps/custom.xml><?xml version="1.0" encoding="utf-8"?>
<Properties xmlns="http://schemas.openxmlformats.org/officeDocument/2006/custom-properties" xmlns:vt="http://schemas.openxmlformats.org/officeDocument/2006/docPropsVTypes"/>
</file>